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44CC3" w14:textId="77777777" w:rsidR="00BB264E" w:rsidRPr="006A7A6D" w:rsidRDefault="00BB264E" w:rsidP="00772AA8"/>
    <w:sectPr w:rsidR="00BB264E" w:rsidRPr="006A7A6D" w:rsidSect="00963AF1">
      <w:headerReference w:type="default" r:id="rId6"/>
      <w:footerReference w:type="default" r:id="rId7"/>
      <w:pgSz w:w="12240" w:h="15840" w:code="1"/>
      <w:pgMar w:top="1080" w:right="1440" w:bottom="1440" w:left="1440" w:header="10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AA98A" w14:textId="77777777" w:rsidR="00AA5454" w:rsidRDefault="00AA5454" w:rsidP="008C7C72">
      <w:r>
        <w:separator/>
      </w:r>
    </w:p>
  </w:endnote>
  <w:endnote w:type="continuationSeparator" w:id="0">
    <w:p w14:paraId="0B88E13C" w14:textId="77777777" w:rsidR="00AA5454" w:rsidRDefault="00AA5454" w:rsidP="008C7C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FCE76" w14:textId="1A64DA4F" w:rsidR="00B302F2" w:rsidRPr="00AF2963" w:rsidRDefault="005216CD" w:rsidP="005216CD">
    <w:pPr>
      <w:pStyle w:val="Footer"/>
      <w:ind w:left="3240" w:firstLine="3960"/>
    </w:pPr>
    <w:r>
      <w:rPr>
        <w:rFonts w:eastAsia="STXinwe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E404053" wp14:editId="5B24B2C3">
              <wp:simplePos x="0" y="0"/>
              <wp:positionH relativeFrom="column">
                <wp:posOffset>0</wp:posOffset>
              </wp:positionH>
              <wp:positionV relativeFrom="paragraph">
                <wp:posOffset>-110546</wp:posOffset>
              </wp:positionV>
              <wp:extent cx="5943600" cy="0"/>
              <wp:effectExtent l="0" t="0" r="0" b="0"/>
              <wp:wrapNone/>
              <wp:docPr id="574172881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1CB5E6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8.7pt" to="468pt,-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" strokecolor="#196b24 [3206]" strokeweight="1pt">
              <v:stroke joinstyle="miter"/>
            </v:line>
          </w:pict>
        </mc:Fallback>
      </mc:AlternateContent>
    </w:r>
    <w:r>
      <w:t xml:space="preserve">        </w:t>
    </w:r>
    <w:r w:rsidR="00B302F2" w:rsidRPr="00AF2963">
      <w:t>The Code Cowboy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3BF52E" w14:textId="77777777" w:rsidR="00AA5454" w:rsidRDefault="00AA5454" w:rsidP="008C7C72">
      <w:r>
        <w:separator/>
      </w:r>
    </w:p>
  </w:footnote>
  <w:footnote w:type="continuationSeparator" w:id="0">
    <w:p w14:paraId="3975A7DB" w14:textId="77777777" w:rsidR="00AA5454" w:rsidRDefault="00AA5454" w:rsidP="008C7C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93DAD" w14:textId="77777777" w:rsidR="00963AF1" w:rsidRDefault="00F16398" w:rsidP="009530E1">
    <w:pPr>
      <w:pStyle w:val="Header"/>
      <w:ind w:left="108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DCACC3" wp14:editId="369EB0C2">
          <wp:simplePos x="0" y="0"/>
          <wp:positionH relativeFrom="column">
            <wp:posOffset>-28073</wp:posOffset>
          </wp:positionH>
          <wp:positionV relativeFrom="paragraph">
            <wp:posOffset>-9350</wp:posOffset>
          </wp:positionV>
          <wp:extent cx="759729" cy="745267"/>
          <wp:effectExtent l="0" t="0" r="2540" b="0"/>
          <wp:wrapNone/>
          <wp:docPr id="1885260121" name="Picture 1" descr="A skull with a cowboy ha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9366219" name="Picture 1" descr="A skull with a cowboy ha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729" cy="7452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 </w:t>
    </w:r>
  </w:p>
  <w:p w14:paraId="44EDCC39" w14:textId="49CD288B" w:rsidR="008C7C72" w:rsidRPr="008C7C72" w:rsidRDefault="008C7C72" w:rsidP="009530E1">
    <w:pPr>
      <w:pStyle w:val="Header"/>
      <w:ind w:left="1080"/>
    </w:pPr>
    <w:r w:rsidRPr="008C7C72">
      <w:t>The Code Cowboys</w:t>
    </w:r>
    <w:r w:rsidRPr="008C7C72">
      <w:ptab w:relativeTo="margin" w:alignment="center" w:leader="none"/>
    </w:r>
    <w:r w:rsidRPr="008C7C72">
      <w:ptab w:relativeTo="margin" w:alignment="right" w:leader="none"/>
    </w:r>
    <w:r>
      <w:t>“From Rodeos to Repositories”</w:t>
    </w:r>
  </w:p>
  <w:p w14:paraId="41CAA714" w14:textId="1BD6E6EB" w:rsidR="00F16398" w:rsidRDefault="00F16398" w:rsidP="00F16398">
    <w:pPr>
      <w:contextualSpacing/>
      <w:rPr>
        <w:rFonts w:eastAsia="STXinwei"/>
      </w:rPr>
    </w:pPr>
    <w:r>
      <w:rPr>
        <w:rFonts w:eastAsia="STXinwei"/>
      </w:rPr>
      <w:t xml:space="preserve">                   </w:t>
    </w:r>
    <w:r w:rsidR="008C7C72">
      <w:rPr>
        <w:rFonts w:eastAsia="STXinwei"/>
      </w:rPr>
      <w:t>345 Monmouth Ave N, Monmouth, OR 97361</w:t>
    </w:r>
  </w:p>
  <w:p w14:paraId="65212EB8" w14:textId="1E657C5F" w:rsidR="008C7C72" w:rsidRDefault="00F16398" w:rsidP="00F16398">
    <w:pPr>
      <w:contextualSpacing/>
      <w:rPr>
        <w:rFonts w:eastAsia="STXinwei"/>
      </w:rPr>
    </w:pPr>
    <w:r>
      <w:rPr>
        <w:rFonts w:eastAsia="STXinwei"/>
      </w:rPr>
      <w:t xml:space="preserve">                </w:t>
    </w:r>
    <w:r w:rsidR="008C7C72">
      <w:rPr>
        <w:rFonts w:eastAsia="STXinwei"/>
      </w:rPr>
      <w:t>(123)4</w:t>
    </w:r>
    <w:r>
      <w:rPr>
        <w:rFonts w:eastAsia="STXinwei"/>
      </w:rPr>
      <w:t>56</w:t>
    </w:r>
    <w:r w:rsidR="008C7C72">
      <w:rPr>
        <w:rFonts w:eastAsia="STXinwei"/>
      </w:rPr>
      <w:t>-7777</w:t>
    </w:r>
  </w:p>
  <w:p w14:paraId="202DD38F" w14:textId="29791813" w:rsidR="00BB264E" w:rsidRDefault="00F16398" w:rsidP="00772AA8">
    <w:pPr>
      <w:contextualSpacing/>
      <w:rPr>
        <w:rFonts w:eastAsia="STXinwei"/>
      </w:rPr>
    </w:pPr>
    <w:r>
      <w:t xml:space="preserve">               </w:t>
    </w:r>
    <w:r w:rsidRPr="005D2D96">
      <w:rPr>
        <w:rFonts w:eastAsia="STXinwei"/>
      </w:rPr>
      <w:t>tcc@mail.wou.edu</w:t>
    </w:r>
  </w:p>
  <w:p w14:paraId="40F10A23" w14:textId="71E50D41" w:rsidR="008C7C72" w:rsidRDefault="0050002F" w:rsidP="00BB264E">
    <w:pPr>
      <w:tabs>
        <w:tab w:val="right" w:pos="9360"/>
      </w:tabs>
      <w:contextualSpacing/>
      <w:rPr>
        <w:rFonts w:eastAsia="STXinwei"/>
      </w:rPr>
    </w:pPr>
    <w:r>
      <w:rPr>
        <w:rFonts w:eastAsia="STXinwe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FF816C" wp14:editId="53D5C3BC">
              <wp:simplePos x="0" y="0"/>
              <wp:positionH relativeFrom="column">
                <wp:posOffset>-4445</wp:posOffset>
              </wp:positionH>
              <wp:positionV relativeFrom="paragraph">
                <wp:posOffset>76835</wp:posOffset>
              </wp:positionV>
              <wp:extent cx="5943600" cy="0"/>
              <wp:effectExtent l="0" t="0" r="0" b="0"/>
              <wp:wrapNone/>
              <wp:docPr id="1451003619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AC9F18A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6.05pt" to="467.6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" strokecolor="#196b24 [3206]" strokeweight="1pt">
              <v:stroke joinstyle="miter"/>
            </v:line>
          </w:pict>
        </mc:Fallback>
      </mc:AlternateContent>
    </w:r>
    <w:r w:rsidR="00BB264E">
      <w:rPr>
        <w:rFonts w:eastAsia="STXinwei"/>
      </w:rPr>
      <w:tab/>
    </w:r>
  </w:p>
  <w:p w14:paraId="0988E8BC" w14:textId="77777777" w:rsidR="00BB264E" w:rsidRPr="008C7C72" w:rsidRDefault="00BB264E" w:rsidP="00BB264E">
    <w:pPr>
      <w:tabs>
        <w:tab w:val="right" w:pos="9360"/>
      </w:tabs>
      <w:contextualSpacing/>
      <w:rPr>
        <w:rFonts w:eastAsia="STXinwe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S0NDU2MjMzMLY0NzBR0lEKTi0uzszPAykwrAUAnQ1ElCwAAAA="/>
  </w:docVars>
  <w:rsids>
    <w:rsidRoot w:val="008C7C72"/>
    <w:rsid w:val="00080C59"/>
    <w:rsid w:val="003E1CCF"/>
    <w:rsid w:val="0050002F"/>
    <w:rsid w:val="005216CD"/>
    <w:rsid w:val="005774F3"/>
    <w:rsid w:val="005D2D96"/>
    <w:rsid w:val="0062731D"/>
    <w:rsid w:val="006A7A6D"/>
    <w:rsid w:val="006F387E"/>
    <w:rsid w:val="00772AA8"/>
    <w:rsid w:val="008C7C72"/>
    <w:rsid w:val="009530E1"/>
    <w:rsid w:val="00956DBE"/>
    <w:rsid w:val="00963AF1"/>
    <w:rsid w:val="00972D14"/>
    <w:rsid w:val="009C1D1E"/>
    <w:rsid w:val="00AA5454"/>
    <w:rsid w:val="00AF2963"/>
    <w:rsid w:val="00B302F2"/>
    <w:rsid w:val="00B575AC"/>
    <w:rsid w:val="00BB264E"/>
    <w:rsid w:val="00C83F20"/>
    <w:rsid w:val="00CB73FD"/>
    <w:rsid w:val="00E7191D"/>
    <w:rsid w:val="00F16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0C60A"/>
  <w15:chartTrackingRefBased/>
  <w15:docId w15:val="{ED6AD8F1-01C9-4ED0-92B1-347DA4F98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aramond" w:eastAsiaTheme="minorHAnsi" w:hAnsi="Garamond" w:cstheme="minorBidi"/>
        <w:kern w:val="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7C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7C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7C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7C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7C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7C7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7C7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7C7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7C7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7C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7C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7C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7C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7C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7C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7C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7C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7C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7C7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C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7C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7C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7C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7C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7C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7C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7C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7C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7C7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C7C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7C72"/>
  </w:style>
  <w:style w:type="paragraph" w:styleId="Footer">
    <w:name w:val="footer"/>
    <w:basedOn w:val="Normal"/>
    <w:link w:val="FooterChar"/>
    <w:uiPriority w:val="99"/>
    <w:unhideWhenUsed/>
    <w:rsid w:val="008C7C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7C72"/>
  </w:style>
  <w:style w:type="character" w:styleId="Hyperlink">
    <w:name w:val="Hyperlink"/>
    <w:basedOn w:val="DefaultParagraphFont"/>
    <w:uiPriority w:val="99"/>
    <w:unhideWhenUsed/>
    <w:rsid w:val="008C7C7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Blair</dc:creator>
  <cp:keywords/>
  <dc:description/>
  <cp:lastModifiedBy>Ben Roth</cp:lastModifiedBy>
  <cp:revision>13</cp:revision>
  <cp:lastPrinted>2025-01-12T22:58:00Z</cp:lastPrinted>
  <dcterms:created xsi:type="dcterms:W3CDTF">2025-01-12T20:10:00Z</dcterms:created>
  <dcterms:modified xsi:type="dcterms:W3CDTF">2025-01-12T23:03:00Z</dcterms:modified>
</cp:coreProperties>
</file>